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79EA" w:rsidRDefault="00C65C29" w:rsidP="001B1642">
      <w:pPr>
        <w:pStyle w:val="Tekstpodstawowy"/>
        <w:jc w:val="center"/>
        <w:rPr>
          <w:b/>
        </w:rPr>
      </w:pPr>
      <w:r>
        <w:rPr>
          <w:b/>
        </w:rPr>
        <w:t>NAB</w:t>
      </w:r>
      <w:r w:rsidR="00C302FA">
        <w:rPr>
          <w:b/>
        </w:rPr>
        <w:t>ÓR</w:t>
      </w:r>
      <w:r>
        <w:rPr>
          <w:b/>
        </w:rPr>
        <w:t xml:space="preserve"> </w:t>
      </w:r>
      <w:r w:rsidR="00657D24" w:rsidRPr="005B04BE">
        <w:rPr>
          <w:b/>
        </w:rPr>
        <w:t xml:space="preserve">NA WOLNE STANOWISKO </w:t>
      </w:r>
      <w:r w:rsidR="00652681">
        <w:rPr>
          <w:b/>
        </w:rPr>
        <w:t>-</w:t>
      </w:r>
    </w:p>
    <w:p w:rsidR="008979EA" w:rsidRDefault="008979EA" w:rsidP="001B1642">
      <w:pPr>
        <w:pStyle w:val="Tekstpodstawowy"/>
        <w:jc w:val="center"/>
        <w:rPr>
          <w:b/>
        </w:rPr>
      </w:pPr>
      <w:r>
        <w:rPr>
          <w:b/>
        </w:rPr>
        <w:t>PRACOWNIK ADMINISTRACYJNY</w:t>
      </w:r>
      <w:r w:rsidR="00806CB4">
        <w:rPr>
          <w:b/>
        </w:rPr>
        <w:t xml:space="preserve"> </w:t>
      </w:r>
      <w:r w:rsidR="005B04BE" w:rsidRPr="005B04BE">
        <w:rPr>
          <w:b/>
        </w:rPr>
        <w:t xml:space="preserve">W ŻŁOBKU </w:t>
      </w:r>
      <w:r w:rsidR="009E3970">
        <w:rPr>
          <w:b/>
        </w:rPr>
        <w:t xml:space="preserve">SAMORZĄDOWYM </w:t>
      </w:r>
      <w:r w:rsidR="00657D24" w:rsidRPr="005B04BE">
        <w:rPr>
          <w:b/>
        </w:rPr>
        <w:t xml:space="preserve">BURSZTYNEK </w:t>
      </w:r>
    </w:p>
    <w:p w:rsidR="001B1642" w:rsidRPr="00652681" w:rsidRDefault="001B1642" w:rsidP="001B1642">
      <w:pPr>
        <w:pStyle w:val="Tekstpodstawowy"/>
        <w:jc w:val="center"/>
        <w:rPr>
          <w:b/>
          <w:sz w:val="16"/>
          <w:szCs w:val="16"/>
        </w:rPr>
      </w:pPr>
    </w:p>
    <w:p w:rsidR="00C302FA" w:rsidRPr="00C302FA" w:rsidRDefault="00C302FA" w:rsidP="00C302FA">
      <w:pPr>
        <w:pStyle w:val="Tekstpodstawowy"/>
        <w:numPr>
          <w:ilvl w:val="0"/>
          <w:numId w:val="14"/>
        </w:numPr>
        <w:rPr>
          <w:b/>
        </w:rPr>
      </w:pPr>
      <w:r w:rsidRPr="00C302FA">
        <w:rPr>
          <w:b/>
        </w:rPr>
        <w:t xml:space="preserve">Nazwa i </w:t>
      </w:r>
      <w:r w:rsidR="00A83411">
        <w:rPr>
          <w:b/>
        </w:rPr>
        <w:t>adres jednostki</w:t>
      </w:r>
      <w:r w:rsidRPr="00C302FA">
        <w:rPr>
          <w:b/>
        </w:rPr>
        <w:t>:</w:t>
      </w:r>
    </w:p>
    <w:p w:rsidR="00C302FA" w:rsidRDefault="00C302FA" w:rsidP="00C302FA">
      <w:pPr>
        <w:pStyle w:val="Tekstpodstawowy"/>
      </w:pPr>
      <w:r>
        <w:t xml:space="preserve">Żłobek Samorządowy Bursztynek w Odolionie, ul. Młodzieżowa 5, </w:t>
      </w:r>
    </w:p>
    <w:p w:rsidR="00C302FA" w:rsidRDefault="00C302FA" w:rsidP="00C302FA">
      <w:pPr>
        <w:pStyle w:val="Tekstpodstawowy"/>
      </w:pPr>
      <w:r>
        <w:t xml:space="preserve">87-700 Aleksandrów Kujawski </w:t>
      </w:r>
    </w:p>
    <w:p w:rsidR="00C302FA" w:rsidRPr="00A83411" w:rsidRDefault="00C302FA" w:rsidP="00C302FA">
      <w:pPr>
        <w:pStyle w:val="Tekstpodstawowy"/>
        <w:numPr>
          <w:ilvl w:val="0"/>
          <w:numId w:val="14"/>
        </w:numPr>
        <w:rPr>
          <w:b/>
        </w:rPr>
      </w:pPr>
      <w:r w:rsidRPr="00A83411">
        <w:rPr>
          <w:b/>
        </w:rPr>
        <w:t>Określenie stanowiska:</w:t>
      </w:r>
    </w:p>
    <w:p w:rsidR="00C302FA" w:rsidRDefault="00C302FA" w:rsidP="00C302FA">
      <w:pPr>
        <w:pStyle w:val="Tekstpodstawowy"/>
      </w:pPr>
      <w:r>
        <w:t xml:space="preserve">Stanowisko </w:t>
      </w:r>
      <w:r w:rsidR="00A0688D">
        <w:t>–</w:t>
      </w:r>
      <w:r>
        <w:t xml:space="preserve"> </w:t>
      </w:r>
      <w:r w:rsidR="008979EA">
        <w:t xml:space="preserve">pracownik administracyjny </w:t>
      </w:r>
      <w:r w:rsidR="00A0688D">
        <w:t xml:space="preserve">w żłobku </w:t>
      </w:r>
    </w:p>
    <w:p w:rsidR="002F0C63" w:rsidRDefault="002F0C63" w:rsidP="00C302FA">
      <w:pPr>
        <w:pStyle w:val="Tekstpodstawowy"/>
      </w:pPr>
      <w:r>
        <w:t>Wymiar czasu pracy, rodzaj umowy – pełny etat, umowa o pracę</w:t>
      </w:r>
    </w:p>
    <w:p w:rsidR="00A83411" w:rsidRPr="00A83411" w:rsidRDefault="00A83411" w:rsidP="00A83411">
      <w:pPr>
        <w:pStyle w:val="Tekstpodstawowy"/>
        <w:numPr>
          <w:ilvl w:val="0"/>
          <w:numId w:val="14"/>
        </w:numPr>
        <w:rPr>
          <w:b/>
        </w:rPr>
      </w:pPr>
      <w:r w:rsidRPr="00A83411">
        <w:rPr>
          <w:b/>
        </w:rPr>
        <w:t>Miejsce wykonywania pracy:</w:t>
      </w:r>
    </w:p>
    <w:p w:rsidR="00C302FA" w:rsidRDefault="00A83411">
      <w:pPr>
        <w:pStyle w:val="Tekstpodstawowy"/>
      </w:pPr>
      <w:r>
        <w:t xml:space="preserve">Żłobek Samorządowy Bursztynek w Odolionie, ul. Młodzieżowa 5, </w:t>
      </w:r>
      <w:r w:rsidR="008979EA">
        <w:br/>
      </w:r>
      <w:r>
        <w:t xml:space="preserve">87-700 Aleksandrów Kujawski </w:t>
      </w:r>
    </w:p>
    <w:p w:rsidR="00194CA8" w:rsidRPr="00652681" w:rsidRDefault="00194CA8">
      <w:pPr>
        <w:pStyle w:val="Tekstpodstawowy"/>
        <w:rPr>
          <w:sz w:val="16"/>
          <w:szCs w:val="16"/>
        </w:rPr>
      </w:pPr>
    </w:p>
    <w:p w:rsidR="0027397F" w:rsidRPr="00E14F2C" w:rsidRDefault="00E14F2C" w:rsidP="00DB611B">
      <w:pPr>
        <w:pStyle w:val="Tekstpodstawowy"/>
        <w:numPr>
          <w:ilvl w:val="0"/>
          <w:numId w:val="14"/>
        </w:numPr>
        <w:spacing w:after="100" w:afterAutospacing="1"/>
        <w:jc w:val="both"/>
        <w:rPr>
          <w:b/>
        </w:rPr>
      </w:pPr>
      <w:r w:rsidRPr="00E14F2C">
        <w:rPr>
          <w:b/>
        </w:rPr>
        <w:t xml:space="preserve">Do </w:t>
      </w:r>
      <w:r w:rsidR="00657D24" w:rsidRPr="00E14F2C">
        <w:rPr>
          <w:b/>
        </w:rPr>
        <w:t>konkursu może przystąpić osoba, która:</w:t>
      </w:r>
    </w:p>
    <w:p w:rsidR="00E14F2C" w:rsidRDefault="00657D24" w:rsidP="00E14F2C">
      <w:pPr>
        <w:pStyle w:val="Tekstpodstawowy"/>
        <w:numPr>
          <w:ilvl w:val="0"/>
          <w:numId w:val="10"/>
        </w:numPr>
        <w:spacing w:after="100" w:afterAutospacing="1"/>
        <w:jc w:val="both"/>
      </w:pPr>
      <w:r>
        <w:t>Posiada obywatelstwo polskie,</w:t>
      </w:r>
    </w:p>
    <w:p w:rsidR="00E14F2C" w:rsidRDefault="00657D24" w:rsidP="00E14F2C">
      <w:pPr>
        <w:pStyle w:val="Tekstpodstawowy"/>
        <w:numPr>
          <w:ilvl w:val="0"/>
          <w:numId w:val="10"/>
        </w:numPr>
        <w:spacing w:after="100" w:afterAutospacing="1"/>
        <w:jc w:val="both"/>
      </w:pPr>
      <w:r>
        <w:t>Ma pełną zdolność do czynności prawnych oraz korzystanie z pełni praw publicznych,</w:t>
      </w:r>
    </w:p>
    <w:p w:rsidR="00E14F2C" w:rsidRDefault="00657D24" w:rsidP="00E14F2C">
      <w:pPr>
        <w:pStyle w:val="Tekstpodstawowy"/>
        <w:numPr>
          <w:ilvl w:val="0"/>
          <w:numId w:val="10"/>
        </w:numPr>
        <w:spacing w:after="100" w:afterAutospacing="1"/>
        <w:jc w:val="both"/>
      </w:pPr>
      <w:r>
        <w:t>Nie była prawomocnie skazana za przestępstwo przeciwko mieniu, przeciwko obrotowi gospodarczemu, przeciwko działalności instytucji państwowych oraz samorządu terytorialnego, przeciwko wiarygodności dokumentów lub za przestępstwo skarbowe</w:t>
      </w:r>
      <w:r w:rsidR="00C71F93">
        <w:t>.</w:t>
      </w:r>
    </w:p>
    <w:p w:rsidR="000C7E07" w:rsidRDefault="000C7E07" w:rsidP="000C7E07">
      <w:pPr>
        <w:pStyle w:val="Tekstpodstawowy"/>
        <w:numPr>
          <w:ilvl w:val="0"/>
          <w:numId w:val="10"/>
        </w:numPr>
        <w:spacing w:after="100" w:afterAutospacing="1"/>
        <w:jc w:val="both"/>
      </w:pPr>
      <w:r>
        <w:t xml:space="preserve">Posiada wykształcenie średnie lub wyższe.  </w:t>
      </w:r>
    </w:p>
    <w:p w:rsidR="000C7E07" w:rsidRDefault="000C7E07" w:rsidP="000C7E07">
      <w:pPr>
        <w:pStyle w:val="Tekstpodstawowy"/>
        <w:numPr>
          <w:ilvl w:val="0"/>
          <w:numId w:val="10"/>
        </w:numPr>
        <w:spacing w:after="100" w:afterAutospacing="1"/>
        <w:jc w:val="both"/>
      </w:pPr>
      <w:r>
        <w:t xml:space="preserve">Posiada znajomość przepisów prawa z zakresu Kodeksu Postępowania Administracyjnego, ustawy o samorządzie gminnym, ustawy o opiece nad dziemi </w:t>
      </w:r>
      <w:r w:rsidR="00461C84">
        <w:t xml:space="preserve">do </w:t>
      </w:r>
      <w:r>
        <w:t>lat 3</w:t>
      </w:r>
    </w:p>
    <w:p w:rsidR="00194CA8" w:rsidRDefault="00194CA8" w:rsidP="00194CA8">
      <w:pPr>
        <w:pStyle w:val="Tekstpodstawowy"/>
        <w:numPr>
          <w:ilvl w:val="0"/>
          <w:numId w:val="10"/>
        </w:numPr>
        <w:spacing w:after="100" w:afterAutospacing="1"/>
        <w:jc w:val="both"/>
      </w:pPr>
      <w:r>
        <w:t>Biegła obsługa komputera (MS Office, Word, Excel)</w:t>
      </w:r>
    </w:p>
    <w:p w:rsidR="0027397F" w:rsidRDefault="00657D24" w:rsidP="00E14F2C">
      <w:pPr>
        <w:pStyle w:val="Akapitzlist"/>
        <w:numPr>
          <w:ilvl w:val="0"/>
          <w:numId w:val="10"/>
        </w:numPr>
        <w:spacing w:after="100" w:afterAutospacing="1"/>
        <w:jc w:val="both"/>
      </w:pPr>
      <w:r>
        <w:t>Nie figuruje w bazie danych Rejestru Sprawców Przestępstw na Tle Seksualnym z dostępem ograniczonym lub nie została skazana prawomocnym wyrokiem za inne przestępstwo umyślne</w:t>
      </w:r>
    </w:p>
    <w:p w:rsidR="00652681" w:rsidRDefault="00652681" w:rsidP="00E42DE8">
      <w:pPr>
        <w:spacing w:after="100" w:afterAutospacing="1"/>
        <w:jc w:val="both"/>
      </w:pPr>
    </w:p>
    <w:p w:rsidR="00E42DE8" w:rsidRDefault="00E42DE8" w:rsidP="00E42DE8">
      <w:pPr>
        <w:spacing w:after="100" w:afterAutospacing="1"/>
        <w:jc w:val="both"/>
      </w:pPr>
    </w:p>
    <w:p w:rsidR="00E42DE8" w:rsidRDefault="00E42DE8" w:rsidP="00E42DE8">
      <w:pPr>
        <w:spacing w:after="100" w:afterAutospacing="1"/>
        <w:jc w:val="both"/>
      </w:pPr>
    </w:p>
    <w:p w:rsidR="0027397F" w:rsidRPr="00652681" w:rsidRDefault="00657D24" w:rsidP="00652681">
      <w:pPr>
        <w:pStyle w:val="Tekstpodstawowy"/>
        <w:numPr>
          <w:ilvl w:val="0"/>
          <w:numId w:val="14"/>
        </w:numPr>
        <w:rPr>
          <w:b/>
        </w:rPr>
      </w:pPr>
      <w:r w:rsidRPr="00652681">
        <w:rPr>
          <w:b/>
        </w:rPr>
        <w:lastRenderedPageBreak/>
        <w:t>Wymagania dodatkowe</w:t>
      </w:r>
    </w:p>
    <w:p w:rsidR="00840776" w:rsidRDefault="00ED7235" w:rsidP="00ED7235">
      <w:pPr>
        <w:pStyle w:val="Tekstpodstawowy"/>
        <w:numPr>
          <w:ilvl w:val="0"/>
          <w:numId w:val="12"/>
        </w:numPr>
        <w:rPr>
          <w:rFonts w:ascii="Times New Roman" w:hAnsi="Times New Roman" w:cs="Times New Roman"/>
        </w:rPr>
      </w:pPr>
      <w:r w:rsidRPr="00ED7235">
        <w:rPr>
          <w:rFonts w:ascii="Times New Roman" w:hAnsi="Times New Roman" w:cs="Times New Roman"/>
        </w:rPr>
        <w:t xml:space="preserve">Nieposzlakowana opinia, </w:t>
      </w:r>
    </w:p>
    <w:p w:rsidR="00ED7235" w:rsidRPr="00ED7235" w:rsidRDefault="00840776" w:rsidP="00ED7235">
      <w:pPr>
        <w:pStyle w:val="Tekstpodstawowy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ysoka kultura osobista,</w:t>
      </w:r>
    </w:p>
    <w:p w:rsidR="00ED7235" w:rsidRDefault="00ED7235" w:rsidP="00ED7235">
      <w:pPr>
        <w:pStyle w:val="Akapitzlist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ED7235">
        <w:rPr>
          <w:rFonts w:ascii="Times New Roman" w:hAnsi="Times New Roman" w:cs="Times New Roman"/>
        </w:rPr>
        <w:t>miejętność pracy w grupie, umiejętności radzenia sobie ze stresem i rozwiązywania problemów,</w:t>
      </w:r>
    </w:p>
    <w:p w:rsidR="00ED7235" w:rsidRDefault="00ED7235" w:rsidP="00ED7235">
      <w:pPr>
        <w:pStyle w:val="Akapitzlist"/>
        <w:rPr>
          <w:rFonts w:ascii="Times New Roman" w:hAnsi="Times New Roman" w:cs="Times New Roman"/>
        </w:rPr>
      </w:pPr>
    </w:p>
    <w:p w:rsidR="00ED7235" w:rsidRPr="00ED7235" w:rsidRDefault="00ED7235" w:rsidP="00ED7235">
      <w:pPr>
        <w:pStyle w:val="Akapitzlist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</w:t>
      </w:r>
      <w:r w:rsidRPr="00ED7235">
        <w:rPr>
          <w:rFonts w:ascii="Times New Roman" w:hAnsi="Times New Roman" w:cs="Times New Roman"/>
        </w:rPr>
        <w:t>d</w:t>
      </w:r>
      <w:r w:rsidR="00840776">
        <w:rPr>
          <w:rFonts w:ascii="Times New Roman" w:hAnsi="Times New Roman" w:cs="Times New Roman"/>
        </w:rPr>
        <w:t>olności organizacyjne</w:t>
      </w:r>
    </w:p>
    <w:p w:rsidR="00ED7235" w:rsidRDefault="00ED7235" w:rsidP="00ED7235">
      <w:pPr>
        <w:pStyle w:val="Tekstpodstawowy"/>
        <w:numPr>
          <w:ilvl w:val="0"/>
          <w:numId w:val="12"/>
        </w:numPr>
      </w:pPr>
      <w:r>
        <w:t>Odpowiedzialność, terminowość i dokładność w realizacji powierzonych zadań.</w:t>
      </w:r>
    </w:p>
    <w:p w:rsidR="00ED7235" w:rsidRDefault="00ED7235" w:rsidP="00ED7235">
      <w:pPr>
        <w:pStyle w:val="Tekstpodstawowy"/>
        <w:numPr>
          <w:ilvl w:val="0"/>
          <w:numId w:val="12"/>
        </w:numPr>
      </w:pPr>
      <w:r>
        <w:t xml:space="preserve">Dyspozycyjność, kreatywność. </w:t>
      </w:r>
    </w:p>
    <w:p w:rsidR="00A83411" w:rsidRDefault="00A83411" w:rsidP="00E14F2C">
      <w:pPr>
        <w:pStyle w:val="Tekstpodstawowy"/>
        <w:rPr>
          <w:b/>
        </w:rPr>
      </w:pPr>
    </w:p>
    <w:p w:rsidR="0027397F" w:rsidRDefault="00657D24" w:rsidP="00DB611B">
      <w:pPr>
        <w:pStyle w:val="Tekstpodstawowy"/>
        <w:numPr>
          <w:ilvl w:val="0"/>
          <w:numId w:val="14"/>
        </w:numPr>
        <w:rPr>
          <w:b/>
        </w:rPr>
      </w:pPr>
      <w:r w:rsidRPr="00E14F2C">
        <w:rPr>
          <w:b/>
        </w:rPr>
        <w:t>Zakres wykonywania zadań na stanowisku</w:t>
      </w:r>
      <w:r w:rsidR="00A83411">
        <w:rPr>
          <w:b/>
        </w:rPr>
        <w:t xml:space="preserve"> </w:t>
      </w:r>
      <w:r w:rsidR="009B60FB">
        <w:rPr>
          <w:b/>
        </w:rPr>
        <w:t xml:space="preserve">pracownik administracyjny </w:t>
      </w:r>
      <w:r w:rsidR="00A83411">
        <w:rPr>
          <w:b/>
        </w:rPr>
        <w:t>w żłobku:</w:t>
      </w:r>
    </w:p>
    <w:p w:rsid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R</w:t>
      </w:r>
      <w:r w:rsidRPr="009B60FB">
        <w:rPr>
          <w:rFonts w:ascii="Times New Roman" w:eastAsia="Times New Roman" w:hAnsi="Times New Roman"/>
          <w:lang w:eastAsia="pl-PL"/>
        </w:rPr>
        <w:t>ozliczanie miesięcznych wpłat rodziców tytułem wyżywienia w żłobku oraz opłat za pobyt dziecka w żłobku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jc w:val="both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P</w:t>
      </w:r>
      <w:r w:rsidRPr="009B60FB">
        <w:rPr>
          <w:rFonts w:ascii="Times New Roman" w:eastAsia="Times New Roman" w:hAnsi="Times New Roman"/>
          <w:lang w:eastAsia="pl-PL"/>
        </w:rPr>
        <w:t>rowadzenie spraw kadrowych, przygotowywanie list obecności dzieci uczęszczających do żłobka oraz list obecności pracowników żłobka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 xml:space="preserve">Prowadzenie rejestru faktur 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P</w:t>
      </w:r>
      <w:r w:rsidRPr="009B60FB">
        <w:rPr>
          <w:rFonts w:ascii="Times New Roman" w:eastAsia="Times New Roman" w:hAnsi="Times New Roman"/>
          <w:lang w:eastAsia="pl-PL"/>
        </w:rPr>
        <w:t>rzygotowywanie dokumentów do sprawozdań i zestawień finansowych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O</w:t>
      </w:r>
      <w:r w:rsidRPr="009B60FB">
        <w:rPr>
          <w:rFonts w:ascii="Times New Roman" w:eastAsia="Times New Roman" w:hAnsi="Times New Roman"/>
          <w:lang w:eastAsia="pl-PL"/>
        </w:rPr>
        <w:t>bsługa korespondencji przychodzącej i wychodzącej (także przesyłek kurierskich)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D</w:t>
      </w:r>
      <w:r w:rsidRPr="009B60FB">
        <w:rPr>
          <w:rFonts w:ascii="Times New Roman" w:eastAsia="Times New Roman" w:hAnsi="Times New Roman"/>
          <w:lang w:eastAsia="pl-PL"/>
        </w:rPr>
        <w:t>banie o właściwy obieg dokumentów i przepływ informacji wewnątrz żłobka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S</w:t>
      </w:r>
      <w:r w:rsidRPr="009B60FB">
        <w:rPr>
          <w:rFonts w:ascii="Times New Roman" w:eastAsia="Times New Roman" w:hAnsi="Times New Roman"/>
          <w:lang w:eastAsia="pl-PL"/>
        </w:rPr>
        <w:t>tała obsługa sekretariatu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jc w:val="both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P</w:t>
      </w:r>
      <w:r w:rsidRPr="009B60FB">
        <w:rPr>
          <w:rFonts w:ascii="Times New Roman" w:eastAsia="Times New Roman" w:hAnsi="Times New Roman"/>
          <w:lang w:eastAsia="pl-PL"/>
        </w:rPr>
        <w:t>rzygotowywanie umów</w:t>
      </w:r>
      <w:r w:rsidR="00E97B5E">
        <w:rPr>
          <w:rFonts w:ascii="Times New Roman" w:eastAsia="Times New Roman" w:hAnsi="Times New Roman"/>
          <w:lang w:eastAsia="pl-PL"/>
        </w:rPr>
        <w:t xml:space="preserve"> m.in. o świadczenie usług w żłobku, zajęć dodatkowych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jc w:val="both"/>
        <w:rPr>
          <w:rFonts w:ascii="Times New Roman" w:eastAsia="Times New Roman" w:hAnsi="Times New Roman"/>
          <w:lang w:eastAsia="pl-PL"/>
        </w:rPr>
      </w:pPr>
      <w:r w:rsidRPr="009B60FB">
        <w:rPr>
          <w:rStyle w:val="detail-listsecond-element"/>
          <w:rFonts w:ascii="Times New Roman" w:hAnsi="Times New Roman"/>
        </w:rPr>
        <w:t xml:space="preserve">Przygotowywanie dokumentacji do przetargów i zapytań ofertowych w zakresie swoich obowiązków oraz współpraca z inspektorem ds. zamówień publicznych Urzędu Gminy Aleksandrów Kujawski 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jc w:val="both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Z</w:t>
      </w:r>
      <w:r w:rsidRPr="009B60FB">
        <w:rPr>
          <w:rFonts w:ascii="Times New Roman" w:eastAsia="Times New Roman" w:hAnsi="Times New Roman"/>
          <w:lang w:eastAsia="pl-PL"/>
        </w:rPr>
        <w:t xml:space="preserve">amawianie materiałów biurowych i koordynowanie innych zamówień 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jc w:val="both"/>
        <w:rPr>
          <w:rFonts w:ascii="Times New Roman" w:eastAsia="Times New Roman" w:hAnsi="Times New Roman"/>
          <w:lang w:eastAsia="pl-PL"/>
        </w:rPr>
      </w:pPr>
      <w:r w:rsidRPr="009B60FB">
        <w:rPr>
          <w:rStyle w:val="detail-listsecond-element"/>
          <w:rFonts w:ascii="Times New Roman" w:hAnsi="Times New Roman"/>
        </w:rPr>
        <w:t>Prowadzenie kalendarza wydarzeń okolicznościowych oraz obsługa organizacyjna tych wydarzeń, wysyłki życzeń, podziękowań, zaproszeń do osób, instytucji współpracujących ze żłobkiem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O</w:t>
      </w:r>
      <w:r w:rsidRPr="009B60FB">
        <w:rPr>
          <w:rFonts w:ascii="Times New Roman" w:eastAsia="Times New Roman" w:hAnsi="Times New Roman"/>
          <w:lang w:eastAsia="pl-PL"/>
        </w:rPr>
        <w:t>bsługa sprzętów biurowych m.in. kserokopiarka, laminarka, niszczarka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jc w:val="both"/>
        <w:rPr>
          <w:rFonts w:ascii="Times New Roman" w:hAnsi="Times New Roman"/>
        </w:rPr>
      </w:pPr>
      <w:r w:rsidRPr="009B60FB">
        <w:rPr>
          <w:rFonts w:ascii="Times New Roman" w:hAnsi="Times New Roman"/>
        </w:rPr>
        <w:t>Przestrzeganie przepisów p/poż i BHP,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jc w:val="both"/>
        <w:rPr>
          <w:rFonts w:ascii="Times New Roman" w:hAnsi="Times New Roman"/>
        </w:rPr>
      </w:pPr>
      <w:r w:rsidRPr="009B60FB">
        <w:rPr>
          <w:rFonts w:ascii="Times New Roman" w:eastAsia="Times New Roman" w:hAnsi="Times New Roman"/>
          <w:lang w:eastAsia="pl-PL"/>
        </w:rPr>
        <w:t>Sprawowanie nadzoru nad powierzonym mieniem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jc w:val="both"/>
        <w:rPr>
          <w:rFonts w:ascii="Times New Roman" w:eastAsia="Times New Roman" w:hAnsi="Times New Roman"/>
          <w:lang w:eastAsia="pl-PL"/>
        </w:rPr>
      </w:pPr>
      <w:r w:rsidRPr="009B60FB">
        <w:rPr>
          <w:rFonts w:ascii="Times New Roman" w:eastAsia="Times New Roman" w:hAnsi="Times New Roman"/>
          <w:lang w:eastAsia="pl-PL"/>
        </w:rPr>
        <w:t>Przestrzeganie ustalonego planu dnia;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jc w:val="both"/>
        <w:rPr>
          <w:rFonts w:ascii="Times New Roman" w:eastAsia="Times New Roman" w:hAnsi="Times New Roman"/>
          <w:lang w:eastAsia="pl-PL"/>
        </w:rPr>
      </w:pPr>
      <w:r w:rsidRPr="009B60FB">
        <w:rPr>
          <w:rFonts w:ascii="Times New Roman" w:eastAsia="Times New Roman" w:hAnsi="Times New Roman"/>
          <w:lang w:eastAsia="pl-PL"/>
        </w:rPr>
        <w:t xml:space="preserve">Przestrzeganie zasad technologii i estetyki oraz przepisów higieniczno –sanitarnych,  dyscypliny pracy, </w:t>
      </w:r>
    </w:p>
    <w:p w:rsidR="009B60FB" w:rsidRPr="009B60FB" w:rsidRDefault="009B60FB" w:rsidP="009B60FB">
      <w:pPr>
        <w:pStyle w:val="Akapitzlist"/>
        <w:numPr>
          <w:ilvl w:val="0"/>
          <w:numId w:val="16"/>
        </w:numPr>
        <w:jc w:val="both"/>
        <w:rPr>
          <w:rFonts w:ascii="Times New Roman" w:eastAsia="Times New Roman" w:hAnsi="Times New Roman"/>
          <w:lang w:eastAsia="pl-PL"/>
        </w:rPr>
      </w:pPr>
      <w:r w:rsidRPr="009B60FB">
        <w:rPr>
          <w:rFonts w:ascii="Times New Roman" w:eastAsia="Times New Roman" w:hAnsi="Times New Roman"/>
          <w:lang w:eastAsia="pl-PL"/>
        </w:rPr>
        <w:t>Wykonywanie innych poleceń dyrektora, związanych z zakresem czynności a nie wymienionych w tym zakresie, związanych z organizacją pracy placówki;</w:t>
      </w:r>
    </w:p>
    <w:p w:rsidR="009B60FB" w:rsidRDefault="009B60FB" w:rsidP="009B60FB">
      <w:pPr>
        <w:pStyle w:val="Tekstpodstawowy"/>
        <w:rPr>
          <w:b/>
        </w:rPr>
      </w:pPr>
    </w:p>
    <w:p w:rsidR="00652681" w:rsidRPr="00E14F2C" w:rsidRDefault="00652681" w:rsidP="009B60FB">
      <w:pPr>
        <w:pStyle w:val="Tekstpodstawowy"/>
        <w:rPr>
          <w:b/>
        </w:rPr>
      </w:pPr>
    </w:p>
    <w:p w:rsidR="0027397F" w:rsidRPr="00880E28" w:rsidRDefault="00657D24" w:rsidP="00DB611B">
      <w:pPr>
        <w:pStyle w:val="FirstParagraph"/>
        <w:numPr>
          <w:ilvl w:val="0"/>
          <w:numId w:val="14"/>
        </w:numPr>
        <w:rPr>
          <w:b/>
        </w:rPr>
      </w:pPr>
      <w:r w:rsidRPr="00880E28">
        <w:rPr>
          <w:b/>
        </w:rPr>
        <w:lastRenderedPageBreak/>
        <w:t>Informacja o warunkach pracy na stanowisku.</w:t>
      </w:r>
    </w:p>
    <w:p w:rsidR="0027397F" w:rsidRDefault="00880E28" w:rsidP="003D3FA4">
      <w:pPr>
        <w:pStyle w:val="Compact"/>
        <w:numPr>
          <w:ilvl w:val="0"/>
          <w:numId w:val="6"/>
        </w:numPr>
        <w:jc w:val="both"/>
      </w:pPr>
      <w:r>
        <w:t>S</w:t>
      </w:r>
      <w:r w:rsidR="00657D24">
        <w:t>tanowisko pracy — Żłobek Samorządowy Bursztynek w Odolionie — budynek jednopiętrowy, dostosowany do potrzeb osób niepełnosp</w:t>
      </w:r>
      <w:r w:rsidR="002D0D9C">
        <w:t xml:space="preserve">rawnych, </w:t>
      </w:r>
      <w:r w:rsidR="00860659">
        <w:t xml:space="preserve">dojazd z poziomu terenu, brak progów, budynek wyposażony w </w:t>
      </w:r>
      <w:r w:rsidR="002D0D9C">
        <w:t>windę</w:t>
      </w:r>
      <w:r w:rsidR="00860659">
        <w:t xml:space="preserve"> osobową.</w:t>
      </w:r>
    </w:p>
    <w:p w:rsidR="003D3FA4" w:rsidRDefault="003D3FA4" w:rsidP="003D3FA4">
      <w:pPr>
        <w:pStyle w:val="Compact"/>
        <w:numPr>
          <w:ilvl w:val="0"/>
          <w:numId w:val="6"/>
        </w:numPr>
        <w:jc w:val="both"/>
      </w:pPr>
      <w:r>
        <w:rPr>
          <w:rStyle w:val="detail-listsecond-element"/>
        </w:rPr>
        <w:t>stanowisko z dostępem do internetu,</w:t>
      </w:r>
    </w:p>
    <w:p w:rsidR="003D3FA4" w:rsidRDefault="003D3FA4" w:rsidP="003D3FA4">
      <w:pPr>
        <w:pStyle w:val="Compact"/>
        <w:numPr>
          <w:ilvl w:val="0"/>
          <w:numId w:val="6"/>
        </w:numPr>
        <w:jc w:val="both"/>
        <w:rPr>
          <w:rStyle w:val="detail-listsecond-element"/>
        </w:rPr>
      </w:pPr>
      <w:r>
        <w:rPr>
          <w:rStyle w:val="detail-listsecond-element"/>
        </w:rPr>
        <w:t xml:space="preserve">praca administracyjno – biurowa z obsługą urządzeń technicznych, </w:t>
      </w:r>
    </w:p>
    <w:p w:rsidR="003D3FA4" w:rsidRDefault="003D3FA4" w:rsidP="003D3FA4">
      <w:pPr>
        <w:pStyle w:val="Compact"/>
        <w:numPr>
          <w:ilvl w:val="0"/>
          <w:numId w:val="6"/>
        </w:numPr>
        <w:jc w:val="both"/>
      </w:pPr>
      <w:r>
        <w:rPr>
          <w:rStyle w:val="detail-listsecond-element"/>
        </w:rPr>
        <w:t>obsługa komputera powyżej 4 godzin dziennie z zastosowaniem narzędzi informatycznych</w:t>
      </w:r>
    </w:p>
    <w:p w:rsidR="00DB611B" w:rsidRDefault="00DB611B" w:rsidP="00DB611B">
      <w:pPr>
        <w:pStyle w:val="Compact"/>
        <w:ind w:left="480"/>
      </w:pPr>
    </w:p>
    <w:p w:rsidR="0027397F" w:rsidRPr="00880E28" w:rsidRDefault="00657D24" w:rsidP="00DB611B">
      <w:pPr>
        <w:pStyle w:val="FirstParagraph"/>
        <w:numPr>
          <w:ilvl w:val="0"/>
          <w:numId w:val="14"/>
        </w:numPr>
        <w:rPr>
          <w:b/>
        </w:rPr>
      </w:pPr>
      <w:r w:rsidRPr="00880E28">
        <w:rPr>
          <w:b/>
        </w:rPr>
        <w:t>Wymagane dokumenty</w:t>
      </w:r>
    </w:p>
    <w:p w:rsidR="0027397F" w:rsidRDefault="00657D24" w:rsidP="00330803">
      <w:pPr>
        <w:numPr>
          <w:ilvl w:val="0"/>
          <w:numId w:val="7"/>
        </w:numPr>
        <w:jc w:val="both"/>
      </w:pPr>
      <w:r>
        <w:t>List motywacyjny,</w:t>
      </w:r>
    </w:p>
    <w:p w:rsidR="0027397F" w:rsidRDefault="00657D24" w:rsidP="00330803">
      <w:pPr>
        <w:numPr>
          <w:ilvl w:val="0"/>
          <w:numId w:val="7"/>
        </w:numPr>
        <w:jc w:val="both"/>
      </w:pPr>
      <w:r>
        <w:t>Życiorys CV - uwzględniający dokładny przebieg kariery zawodowej</w:t>
      </w:r>
      <w:r w:rsidR="003E1680">
        <w:t xml:space="preserve"> opatrzony klauzulą “wyrażam zgodę na przetwarzanie danych osobowych dla potrzeb procesu rekrutacji zgodnie z ustawą z dnia 10 maja 2018 roku o ochronie danych osobowych oraz ustawą z dnia 21 listopada 2008 r. o pracownikach samorzadowych.”</w:t>
      </w:r>
    </w:p>
    <w:p w:rsidR="0027397F" w:rsidRDefault="00657D24" w:rsidP="00330803">
      <w:pPr>
        <w:numPr>
          <w:ilvl w:val="0"/>
          <w:numId w:val="7"/>
        </w:numPr>
        <w:jc w:val="both"/>
      </w:pPr>
      <w:r>
        <w:t>Wypełniony kwestionariusz osobowy dla osoby ubiegającej się o zatrudnienie (załącznik nr 1)</w:t>
      </w:r>
    </w:p>
    <w:p w:rsidR="0027397F" w:rsidRDefault="00657D24" w:rsidP="00330803">
      <w:pPr>
        <w:numPr>
          <w:ilvl w:val="0"/>
          <w:numId w:val="7"/>
        </w:numPr>
        <w:jc w:val="both"/>
      </w:pPr>
      <w:r>
        <w:t>Zgoda na przetwarzanie danych osobowych zawartych w cv w procesie rekrutacji (załącznik</w:t>
      </w:r>
      <w:r w:rsidR="008A2F41">
        <w:t xml:space="preserve"> nr 2</w:t>
      </w:r>
      <w:r>
        <w:t>)</w:t>
      </w:r>
    </w:p>
    <w:p w:rsidR="0027397F" w:rsidRDefault="00657D24" w:rsidP="00652681">
      <w:pPr>
        <w:numPr>
          <w:ilvl w:val="0"/>
          <w:numId w:val="7"/>
        </w:numPr>
        <w:jc w:val="both"/>
      </w:pPr>
      <w:r>
        <w:t xml:space="preserve">Kopie dokumentów potwierdzających </w:t>
      </w:r>
      <w:r w:rsidR="0043291D">
        <w:t>wykształcenie</w:t>
      </w:r>
      <w:r>
        <w:t xml:space="preserve">, kopie dokumentów </w:t>
      </w:r>
      <w:r w:rsidR="00652681">
        <w:br/>
      </w:r>
      <w:r>
        <w:t xml:space="preserve">o ukończonych kursach, szkoleniach podnoszących kwalifikacje oraz kopie </w:t>
      </w:r>
      <w:r w:rsidR="0043291D">
        <w:t>świadectw pracy</w:t>
      </w:r>
      <w:r>
        <w:t>,</w:t>
      </w:r>
    </w:p>
    <w:p w:rsidR="0027397F" w:rsidRDefault="00657D24">
      <w:pPr>
        <w:numPr>
          <w:ilvl w:val="0"/>
          <w:numId w:val="7"/>
        </w:numPr>
      </w:pPr>
      <w:r>
        <w:t>Oświadczenie o stanie zdrowia pozwalającym na zatrudnienie na wskazanym stanowisku</w:t>
      </w:r>
    </w:p>
    <w:p w:rsidR="0027397F" w:rsidRDefault="00657D24">
      <w:pPr>
        <w:numPr>
          <w:ilvl w:val="0"/>
          <w:numId w:val="7"/>
        </w:numPr>
      </w:pPr>
      <w:r>
        <w:t>W przypadku kandydata z orzeczoną niepełnosprawnością - kopia dokumentu potwierdzającego niepełnosprawność,</w:t>
      </w:r>
    </w:p>
    <w:p w:rsidR="0027397F" w:rsidRDefault="00657D24">
      <w:pPr>
        <w:numPr>
          <w:ilvl w:val="0"/>
          <w:numId w:val="7"/>
        </w:numPr>
      </w:pPr>
      <w:r>
        <w:t>Oświadczenie o pełnej zdolności do czynności prawnych oraz korzystaniu z pełni praw publicznych,</w:t>
      </w:r>
    </w:p>
    <w:p w:rsidR="0027397F" w:rsidRDefault="00657D24" w:rsidP="00F3206E">
      <w:pPr>
        <w:numPr>
          <w:ilvl w:val="0"/>
          <w:numId w:val="7"/>
        </w:numPr>
        <w:jc w:val="both"/>
      </w:pPr>
      <w:r>
        <w:t>Oświadczenie, że kandydat nie jest i nie był skazany prawomocnym wyrokiem sądu za przestępstwo umyślne lub umyślne przestępstwo skarbowe (osoba wybrana do zatrudnienia będzie zobowiązana do przedstawienia oryginału aktualnego „zapytania o udzielenie informacji o osobie” z Krajowego Rejestru Karnego),</w:t>
      </w:r>
    </w:p>
    <w:p w:rsidR="0027397F" w:rsidRDefault="00657D24">
      <w:pPr>
        <w:numPr>
          <w:ilvl w:val="0"/>
          <w:numId w:val="7"/>
        </w:numPr>
      </w:pPr>
      <w:r>
        <w:t>Oświadczenie kandydata o wyrażeniu zgody na przetwarzanie danych osobowych dla potrzeb procesu rekrutacji zgodnie z ustawą z dnia 11 maja 2018 r. o ochronie danych osobowych oraz ustawą z dnia 21 listopada 2008 r. o pracownikach samorządowych.</w:t>
      </w:r>
    </w:p>
    <w:p w:rsidR="008A2F41" w:rsidRDefault="008A2F41">
      <w:pPr>
        <w:numPr>
          <w:ilvl w:val="0"/>
          <w:numId w:val="7"/>
        </w:numPr>
      </w:pPr>
      <w:r>
        <w:t>Opinie, referenc</w:t>
      </w:r>
      <w:r w:rsidR="00806CB4">
        <w:t>je etc</w:t>
      </w:r>
    </w:p>
    <w:p w:rsidR="008A2F41" w:rsidRDefault="008A2F41" w:rsidP="008A2F41">
      <w:r>
        <w:lastRenderedPageBreak/>
        <w:t>Zg</w:t>
      </w:r>
      <w:r w:rsidR="00842005">
        <w:t>o</w:t>
      </w:r>
      <w:r>
        <w:t xml:space="preserve">dnie z ustawą z dnia 7 października 1999 r. o języku polskim (Dz.U z 2018 poz. 931 ze zm.) wszystkie wymagane dokumenty muszą być złozone w języku polskim. </w:t>
      </w:r>
    </w:p>
    <w:p w:rsidR="00DB611B" w:rsidRPr="00DB611B" w:rsidRDefault="00DB611B" w:rsidP="00DB611B">
      <w:pPr>
        <w:pStyle w:val="Akapitzlist"/>
        <w:numPr>
          <w:ilvl w:val="0"/>
          <w:numId w:val="14"/>
        </w:numPr>
        <w:rPr>
          <w:b/>
        </w:rPr>
      </w:pPr>
      <w:r w:rsidRPr="00DB611B">
        <w:rPr>
          <w:b/>
        </w:rPr>
        <w:t>Klauzula informacyjna</w:t>
      </w:r>
    </w:p>
    <w:p w:rsidR="00DB611B" w:rsidRPr="00C71F93" w:rsidRDefault="00DB611B" w:rsidP="00DB611B">
      <w:pPr>
        <w:widowControl w:val="0"/>
        <w:suppressAutoHyphens/>
        <w:jc w:val="both"/>
        <w:rPr>
          <w:rFonts w:cstheme="minorHAnsi"/>
          <w:kern w:val="2"/>
          <w:sz w:val="22"/>
          <w:szCs w:val="22"/>
          <w:lang w:eastAsia="ar-SA"/>
        </w:rPr>
      </w:pPr>
      <w:r w:rsidRPr="00C71F93">
        <w:rPr>
          <w:rFonts w:cstheme="minorHAnsi"/>
          <w:kern w:val="2"/>
          <w:sz w:val="22"/>
          <w:szCs w:val="22"/>
          <w:lang w:eastAsia="ar-SA"/>
        </w:rPr>
        <w:t>Zgodnie z art. 13 ust. 1 i ust. 2 Rozporządzenia Parlamentu Europejskiego i Rady (UE) 2016/679 z dnia 27 kwietnia 2016 r. w sprawie ochrony osób fizycznych w związku z p</w:t>
      </w:r>
      <w:r w:rsidR="0043291D">
        <w:rPr>
          <w:rFonts w:cstheme="minorHAnsi"/>
          <w:kern w:val="2"/>
          <w:sz w:val="22"/>
          <w:szCs w:val="22"/>
          <w:lang w:eastAsia="ar-SA"/>
        </w:rPr>
        <w:t xml:space="preserve">rzetwarzaniem danych osobowych </w:t>
      </w:r>
      <w:r w:rsidRPr="00C71F93">
        <w:rPr>
          <w:rFonts w:cstheme="minorHAnsi"/>
          <w:kern w:val="2"/>
          <w:sz w:val="22"/>
          <w:szCs w:val="22"/>
          <w:lang w:eastAsia="ar-SA"/>
        </w:rPr>
        <w:t xml:space="preserve">i w sprawie swobodnego przepływu takich danych oraz uchylenia dyrektywy 95/46/WE </w:t>
      </w:r>
      <w:r w:rsidRPr="00C71F93">
        <w:rPr>
          <w:rFonts w:eastAsia="Tahoma" w:cstheme="minorHAnsi"/>
          <w:kern w:val="2"/>
          <w:sz w:val="22"/>
          <w:szCs w:val="22"/>
        </w:rPr>
        <w:t xml:space="preserve">(ogólne rozporządzenie o ochronie danych „RODO”), </w:t>
      </w:r>
      <w:r w:rsidRPr="00C71F93">
        <w:rPr>
          <w:rFonts w:cstheme="minorHAnsi"/>
          <w:kern w:val="2"/>
          <w:sz w:val="22"/>
          <w:szCs w:val="22"/>
          <w:lang w:eastAsia="ar-SA"/>
        </w:rPr>
        <w:t>informuje:</w:t>
      </w:r>
    </w:p>
    <w:p w:rsidR="00DB611B" w:rsidRPr="00C71F93" w:rsidRDefault="00DB611B" w:rsidP="00DB611B">
      <w:pPr>
        <w:widowControl w:val="0"/>
        <w:numPr>
          <w:ilvl w:val="0"/>
          <w:numId w:val="15"/>
        </w:numPr>
        <w:suppressAutoHyphens/>
        <w:spacing w:after="0"/>
        <w:ind w:left="340" w:hanging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rFonts w:cstheme="minorHAnsi"/>
          <w:kern w:val="2"/>
          <w:sz w:val="22"/>
          <w:szCs w:val="22"/>
          <w:lang w:eastAsia="ar-SA"/>
        </w:rPr>
        <w:t>Administratorem Pani/Pana danych osobowych jest</w:t>
      </w:r>
      <w:r w:rsidRPr="00C71F93">
        <w:rPr>
          <w:sz w:val="22"/>
          <w:szCs w:val="22"/>
        </w:rPr>
        <w:t xml:space="preserve"> ŻŁOBEK SAMORZĄDOWY BURSZTYNEK, </w:t>
      </w:r>
      <w:r w:rsidR="00C71F93">
        <w:rPr>
          <w:sz w:val="22"/>
          <w:szCs w:val="22"/>
        </w:rPr>
        <w:br/>
      </w:r>
      <w:r w:rsidRPr="00C71F93">
        <w:rPr>
          <w:sz w:val="22"/>
          <w:szCs w:val="22"/>
        </w:rPr>
        <w:t>ul. Młodzieżowa 5, 87-700 Odolion.</w:t>
      </w:r>
      <w:r w:rsidRPr="00C71F93">
        <w:rPr>
          <w:rFonts w:cstheme="minorHAnsi"/>
          <w:kern w:val="2"/>
          <w:sz w:val="22"/>
          <w:szCs w:val="22"/>
          <w:lang w:eastAsia="ar-SA"/>
        </w:rPr>
        <w:t xml:space="preserve"> </w:t>
      </w:r>
    </w:p>
    <w:p w:rsidR="00C71F93" w:rsidRPr="00C71F93" w:rsidRDefault="00DB611B" w:rsidP="00DB611B">
      <w:pPr>
        <w:widowControl w:val="0"/>
        <w:numPr>
          <w:ilvl w:val="0"/>
          <w:numId w:val="15"/>
        </w:numPr>
        <w:suppressAutoHyphens/>
        <w:spacing w:after="0"/>
        <w:ind w:left="340" w:hanging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rFonts w:cs="Avenir-Book"/>
          <w:sz w:val="22"/>
          <w:szCs w:val="22"/>
        </w:rPr>
        <w:t xml:space="preserve">Wyznaczony został  Inspektor Ochrony Danych. Kontakt z nim pod następującym adresem </w:t>
      </w:r>
    </w:p>
    <w:p w:rsidR="00DB611B" w:rsidRPr="00C71F93" w:rsidRDefault="00DB611B" w:rsidP="00C71F93">
      <w:pPr>
        <w:widowControl w:val="0"/>
        <w:suppressAutoHyphens/>
        <w:spacing w:after="0"/>
        <w:ind w:firstLine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rFonts w:cs="Avenir-Book"/>
          <w:sz w:val="22"/>
          <w:szCs w:val="22"/>
        </w:rPr>
        <w:t xml:space="preserve">e-mail: </w:t>
      </w:r>
      <w:hyperlink r:id="rId7" w:history="1">
        <w:r w:rsidRPr="00C71F93">
          <w:rPr>
            <w:rStyle w:val="Hipercze"/>
            <w:sz w:val="22"/>
            <w:szCs w:val="22"/>
          </w:rPr>
          <w:t>rodo@zlobekbursztynek.pl</w:t>
        </w:r>
      </w:hyperlink>
      <w:r w:rsidRPr="00C71F93">
        <w:rPr>
          <w:sz w:val="22"/>
          <w:szCs w:val="22"/>
        </w:rPr>
        <w:t xml:space="preserve"> </w:t>
      </w:r>
    </w:p>
    <w:p w:rsidR="00DB611B" w:rsidRPr="00C71F93" w:rsidRDefault="00DB611B" w:rsidP="00DB611B">
      <w:pPr>
        <w:widowControl w:val="0"/>
        <w:numPr>
          <w:ilvl w:val="0"/>
          <w:numId w:val="15"/>
        </w:numPr>
        <w:suppressAutoHyphens/>
        <w:spacing w:after="0"/>
        <w:ind w:left="340" w:hanging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sz w:val="22"/>
          <w:szCs w:val="22"/>
        </w:rPr>
        <w:t>Pani/Pana dane osobowe przetwarzane będą w celu przeprowadzenia procesu rekrutacji, zatrudniania, pomocy socjalnej,  zapewnienia bezpieczeństwa i organizacji pracy na podstawie przepisów prawa tj. Ustawa z dnia 26 czerwca 1974 r. Kodeks Pracy,  Rozporządzenie Ministra Pracy i Polityki Socjalnej z dnia 28 maja 1996 r. w sprawie zakresu prowadzenia przez pracodawców dokumentacji w sprawach związanych ze stosunkiem pracy oraz sposobu prowadzenia akt osobowych pracownika, Ustawa z dnia 26 lipca 1991 roku o podatku od osób fizycznych, Ustawa z dnia 13 października 1998 roku o systemie ubezpieczeń społecznych, Rozporządzenie Ministra Gospodarki i Pracy z dnia 16 września 2004 r. w sprawie wzoru protokołu ustalenia okoliczności i przyczyn wypadku przy pracy, Ustawa z dnia 4 marca 1994 r. o zakładowym funduszu świadczeń socjalnych w związku z  art. 6 ust. 1 lit. c) Rozporządzenia Parlamentu Europejskiego i Rady (UE) 2016/679 z dnia 27 kwietnia 2016 roku w sprawie ochrony osób fizycznych w związku z przetwarzaniem danych osobowych i w sprawie swobodnego przepływu takich danych oraz uchyleniu dyrektywy 95/46/WE (RODO) oraz zgoda osoby, której dane dotyczą czyli na postawie art. 6 ust. 1 lit. a) (RODO).</w:t>
      </w:r>
    </w:p>
    <w:p w:rsidR="00DB611B" w:rsidRPr="00C71F93" w:rsidRDefault="00DB611B" w:rsidP="00DB611B">
      <w:pPr>
        <w:widowControl w:val="0"/>
        <w:numPr>
          <w:ilvl w:val="0"/>
          <w:numId w:val="15"/>
        </w:numPr>
        <w:suppressAutoHyphens/>
        <w:spacing w:after="0"/>
        <w:ind w:left="340" w:hanging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rFonts w:cs="Avenir-Book"/>
          <w:sz w:val="22"/>
          <w:szCs w:val="22"/>
        </w:rPr>
        <w:t>Dane osobowe pracownika udostępniane są podmiotom, którym należy udostępnić dane osobowe pracownika na podstawie przepisów prawa (m.in. Urząd Skarbowy, Zakład Ubezpieczeń Społecznych, Komornik, Sądy, PIP, Policja, Prokuratura ) oraz banki i inne podmioty na wniosek pracownika.</w:t>
      </w:r>
    </w:p>
    <w:p w:rsidR="00DB611B" w:rsidRPr="00C71F93" w:rsidRDefault="00DB611B" w:rsidP="00DB611B">
      <w:pPr>
        <w:widowControl w:val="0"/>
        <w:numPr>
          <w:ilvl w:val="0"/>
          <w:numId w:val="15"/>
        </w:numPr>
        <w:suppressAutoHyphens/>
        <w:spacing w:after="0"/>
        <w:ind w:left="340" w:hanging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sz w:val="22"/>
          <w:szCs w:val="22"/>
        </w:rPr>
        <w:t>Dane osobowe pracownika nie przekazuje się do państw trzecich ani do organizacji międzynarodowych.</w:t>
      </w:r>
    </w:p>
    <w:p w:rsidR="00DB611B" w:rsidRPr="00C71F93" w:rsidRDefault="00DB611B" w:rsidP="00DB611B">
      <w:pPr>
        <w:widowControl w:val="0"/>
        <w:numPr>
          <w:ilvl w:val="0"/>
          <w:numId w:val="15"/>
        </w:numPr>
        <w:suppressAutoHyphens/>
        <w:spacing w:after="0"/>
        <w:ind w:left="340" w:hanging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rFonts w:cs="Avenir-Book"/>
          <w:sz w:val="22"/>
          <w:szCs w:val="22"/>
        </w:rPr>
        <w:t xml:space="preserve">Dane osobowe pracowników będą przetwarzane zgodnie z Rozporządzeniem Ministra Pracy i Polityki Socjalnej z dnia 28 maja 1996 r. w sprawie zakresu prowadzenia przez pracodawców dokumentacji w sprawach związanych ze stosunkiem pracy oraz sposobu prowadzenia akt osobowych pracownika oraz na czas niezbędny do dochodzenia roszczeń wiążących się z zawartą umową o pracę tj. </w:t>
      </w:r>
      <w:r w:rsidRPr="00C71F93">
        <w:rPr>
          <w:sz w:val="22"/>
          <w:szCs w:val="22"/>
        </w:rPr>
        <w:t xml:space="preserve"> </w:t>
      </w:r>
      <w:r w:rsidRPr="00C71F93">
        <w:rPr>
          <w:rFonts w:cs="Avenir-Book"/>
          <w:sz w:val="22"/>
          <w:szCs w:val="22"/>
        </w:rPr>
        <w:t>Dokumentacja dotycząca zatrudniania i zwalniania 50 lat, 10 lat - dla pracowników zatrudnionych po 31 grudnia 2018 roku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okumentacja dotycząca zatrudniania w godzinach nadliczbowych – 5 lat. Dokumentacja dotycząca prac dodatkowych pracowników (umowy cywilno-prawne ze składką na ubezpieczenie społeczne – 50 lat, umowy cywilno-prawne bez składki na ubezpieczenie społeczne – 5 lat). Ewidencja płacy - 10 lat. Sprawy wojskowe osób zatrudnionych 5 lat. Zaświadczenia o zatrudnieniu i wynagrodzeniach – 5 lat. Dokumentacja szkoleń (studia/kursy) - 5 lat.  Dokumentacja dotycząca ewidencji czasu pracy – 3 lata, z wyłączeniem kart ewidencji czasu pracy – 10 lat. Dokumentacja ZFŚS – 5 lat. Dokumentacja dotycząca ubezpieczeń osobowych 10 lat, dowody uprawnień do zasiłków 5 lat. Dokumentacja bhp – 5 lat, wypadki pracownicze -10 lat. Opieka zdrowotna ( organizowanie i obsługa opieki zdrowotnej, badania lekarskie w zakresie medycyny pracy – 10 lat.</w:t>
      </w:r>
    </w:p>
    <w:p w:rsidR="00DB611B" w:rsidRPr="00C71F93" w:rsidRDefault="00DB611B" w:rsidP="00DB611B">
      <w:pPr>
        <w:widowControl w:val="0"/>
        <w:numPr>
          <w:ilvl w:val="0"/>
          <w:numId w:val="15"/>
        </w:numPr>
        <w:suppressAutoHyphens/>
        <w:spacing w:after="0"/>
        <w:ind w:left="340" w:hanging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rFonts w:cs="Avenir-Book"/>
          <w:sz w:val="22"/>
          <w:szCs w:val="22"/>
        </w:rPr>
        <w:lastRenderedPageBreak/>
        <w:t>Dane osobowe przetwarzane na podstawie zgody, będą przechowywane do czasu wycofania zgody, żądania usunięcia lub bycia zapomnianym, nie dłużej niż do czasu usunięcia akt osobowych.</w:t>
      </w:r>
      <w:r w:rsidRPr="00C71F93">
        <w:rPr>
          <w:rFonts w:cstheme="minorHAnsi"/>
          <w:bCs/>
          <w:kern w:val="2"/>
          <w:sz w:val="22"/>
          <w:szCs w:val="22"/>
          <w:lang w:eastAsia="ar-SA"/>
        </w:rPr>
        <w:t xml:space="preserve"> </w:t>
      </w:r>
      <w:r w:rsidRPr="00C71F93">
        <w:rPr>
          <w:rFonts w:cs="Avenir-Book"/>
          <w:sz w:val="22"/>
          <w:szCs w:val="22"/>
        </w:rPr>
        <w:t xml:space="preserve">Macie Państwo prawo wycofać zgodę na przetwarzanie danych osobowych </w:t>
      </w:r>
      <w:r w:rsidR="00806CB4">
        <w:rPr>
          <w:rFonts w:cs="Avenir-Book"/>
          <w:sz w:val="22"/>
          <w:szCs w:val="22"/>
        </w:rPr>
        <w:br/>
      </w:r>
      <w:r w:rsidRPr="00C71F93">
        <w:rPr>
          <w:rFonts w:cs="Avenir-Book"/>
          <w:sz w:val="22"/>
          <w:szCs w:val="22"/>
        </w:rPr>
        <w:t xml:space="preserve">w każdym momencie, bez wpływu na przetwarzanie, którego dokonano na podstawie zgody przed jej cofnięciem. </w:t>
      </w:r>
    </w:p>
    <w:p w:rsidR="00DB611B" w:rsidRPr="00C71F93" w:rsidRDefault="00DB611B" w:rsidP="00DB611B">
      <w:pPr>
        <w:widowControl w:val="0"/>
        <w:numPr>
          <w:ilvl w:val="0"/>
          <w:numId w:val="15"/>
        </w:numPr>
        <w:suppressAutoHyphens/>
        <w:spacing w:after="0"/>
        <w:ind w:left="340" w:hanging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rFonts w:cs="Avenir-Book"/>
          <w:sz w:val="22"/>
          <w:szCs w:val="22"/>
        </w:rPr>
        <w:t>Podanie danych osobowych wynikających z przepisów prawa jest obowiązkowe.</w:t>
      </w:r>
    </w:p>
    <w:p w:rsidR="00DB611B" w:rsidRPr="00C71F93" w:rsidRDefault="00DB611B" w:rsidP="00DB611B">
      <w:pPr>
        <w:widowControl w:val="0"/>
        <w:numPr>
          <w:ilvl w:val="0"/>
          <w:numId w:val="15"/>
        </w:numPr>
        <w:suppressAutoHyphens/>
        <w:spacing w:after="0"/>
        <w:ind w:left="340" w:hanging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rFonts w:cs="Avenir-Book"/>
          <w:sz w:val="22"/>
          <w:szCs w:val="22"/>
        </w:rPr>
        <w:t xml:space="preserve">Pracownik ma prawo do dostępu do swoich danych osobowych, sprostowania, ograniczenia przetwarzania, przenoszenia danych, prawo do sprzeciwu, jeśli te prawa nie naruszają innych praw. </w:t>
      </w:r>
    </w:p>
    <w:p w:rsidR="00DB611B" w:rsidRPr="00C71F93" w:rsidRDefault="00DB611B" w:rsidP="00DB611B">
      <w:pPr>
        <w:widowControl w:val="0"/>
        <w:numPr>
          <w:ilvl w:val="0"/>
          <w:numId w:val="15"/>
        </w:numPr>
        <w:suppressAutoHyphens/>
        <w:spacing w:after="0"/>
        <w:ind w:left="340" w:hanging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sz w:val="22"/>
          <w:szCs w:val="22"/>
        </w:rPr>
        <w:t>Przysługuje Pani/Panu prawo do wniesienia skargi do organu nadzorczego, tj. do Prezesa Urzędu Ochrony Danych Osobowych, gdy uzna Pani/Pan, że przetwarzanie danych osobowych narusza przepisy ogólnego rozporządzenia o ochronie danych (RODO). Prezes Urzędu Ochrony Danych Osobowych, Adres: Stawki 2, 00-193 Warszawa.</w:t>
      </w:r>
    </w:p>
    <w:p w:rsidR="00DB611B" w:rsidRPr="00C71F93" w:rsidRDefault="00DB611B" w:rsidP="00DB611B">
      <w:pPr>
        <w:widowControl w:val="0"/>
        <w:numPr>
          <w:ilvl w:val="0"/>
          <w:numId w:val="15"/>
        </w:numPr>
        <w:suppressAutoHyphens/>
        <w:spacing w:after="0"/>
        <w:ind w:left="340" w:hanging="340"/>
        <w:jc w:val="both"/>
        <w:rPr>
          <w:rFonts w:cstheme="minorHAnsi"/>
          <w:bCs/>
          <w:kern w:val="2"/>
          <w:sz w:val="22"/>
          <w:szCs w:val="22"/>
          <w:lang w:eastAsia="ar-SA"/>
        </w:rPr>
      </w:pPr>
      <w:r w:rsidRPr="00C71F93">
        <w:rPr>
          <w:sz w:val="22"/>
          <w:szCs w:val="22"/>
        </w:rPr>
        <w:t xml:space="preserve">Dane udostępnione przez Państwa nie będą podlegały zautomatyzowanemu przetwarzaniu, </w:t>
      </w:r>
      <w:r w:rsidR="00806CB4">
        <w:rPr>
          <w:sz w:val="22"/>
          <w:szCs w:val="22"/>
        </w:rPr>
        <w:br/>
      </w:r>
      <w:r w:rsidRPr="00C71F93">
        <w:rPr>
          <w:sz w:val="22"/>
          <w:szCs w:val="22"/>
        </w:rPr>
        <w:t>w tym profilowaniu, o którym mowa w ogólnym rozporządzeniu o ochronie danych.</w:t>
      </w:r>
    </w:p>
    <w:p w:rsidR="00907F30" w:rsidRDefault="00907F30">
      <w:pPr>
        <w:pStyle w:val="FirstParagraph"/>
        <w:rPr>
          <w:b/>
        </w:rPr>
      </w:pPr>
    </w:p>
    <w:p w:rsidR="0027397F" w:rsidRDefault="00657D24" w:rsidP="00DB611B">
      <w:pPr>
        <w:pStyle w:val="FirstParagraph"/>
        <w:numPr>
          <w:ilvl w:val="0"/>
          <w:numId w:val="14"/>
        </w:numPr>
      </w:pPr>
      <w:r w:rsidRPr="002A6E61">
        <w:rPr>
          <w:b/>
        </w:rPr>
        <w:t>Miejsce i termin składania dokumentów</w:t>
      </w:r>
      <w:r>
        <w:t>.</w:t>
      </w:r>
    </w:p>
    <w:p w:rsidR="0027397F" w:rsidRDefault="00657D24" w:rsidP="002A6E61">
      <w:pPr>
        <w:pStyle w:val="Tekstpodstawowy"/>
        <w:jc w:val="both"/>
      </w:pPr>
      <w:r>
        <w:t xml:space="preserve">Oferty należy składać osobiście w </w:t>
      </w:r>
      <w:r w:rsidR="00842005">
        <w:t xml:space="preserve">Żłobku Samorządowym Bursztynek w Odolionie </w:t>
      </w:r>
      <w:r w:rsidR="00842005">
        <w:br/>
        <w:t xml:space="preserve">ul. Młodzieżowa 5, 87-700 Aleksandrów Kujawski </w:t>
      </w:r>
      <w:r>
        <w:t>lub za pośrednictwem poczty</w:t>
      </w:r>
      <w:r w:rsidR="002D0D9C">
        <w:t>.</w:t>
      </w:r>
      <w:r>
        <w:t xml:space="preserve"> </w:t>
      </w:r>
      <w:r w:rsidR="00842005">
        <w:br/>
      </w:r>
      <w:r w:rsidR="002D0D9C">
        <w:t xml:space="preserve">Zaklejona koperta powinna zawierać </w:t>
      </w:r>
      <w:r>
        <w:t>dopis</w:t>
      </w:r>
      <w:r w:rsidR="002D0D9C">
        <w:t>e</w:t>
      </w:r>
      <w:r>
        <w:t>k umieszczony na kopercie „Dotyczy nabo</w:t>
      </w:r>
      <w:r w:rsidR="003E1680">
        <w:t xml:space="preserve">ru na wolne stanowisko </w:t>
      </w:r>
      <w:r w:rsidR="00E42DE8">
        <w:t xml:space="preserve">pracownik administracyjny </w:t>
      </w:r>
      <w:r w:rsidR="00425944">
        <w:t>w Ż</w:t>
      </w:r>
      <w:r w:rsidR="003E1680">
        <w:t>łobku</w:t>
      </w:r>
      <w:r w:rsidR="00425944">
        <w:t xml:space="preserve"> Samorzadowym Bursztynek </w:t>
      </w:r>
      <w:r w:rsidR="00E42DE8">
        <w:br/>
      </w:r>
      <w:r w:rsidR="00425944">
        <w:t>w Odolionie</w:t>
      </w:r>
      <w:r w:rsidR="003E1680">
        <w:t>”</w:t>
      </w:r>
      <w:r>
        <w:t xml:space="preserve"> </w:t>
      </w:r>
      <w:r w:rsidR="00842005">
        <w:t>.</w:t>
      </w:r>
    </w:p>
    <w:p w:rsidR="00D535F9" w:rsidRDefault="00657D24" w:rsidP="00D535F9">
      <w:pPr>
        <w:pStyle w:val="Tekstpodstawowy"/>
        <w:jc w:val="both"/>
        <w:rPr>
          <w:color w:val="FF0000"/>
        </w:rPr>
      </w:pPr>
      <w:r w:rsidRPr="005C3A7E">
        <w:rPr>
          <w:b/>
        </w:rPr>
        <w:t xml:space="preserve">Wymagane dokumenty należy składać do dnia </w:t>
      </w:r>
      <w:r w:rsidR="0043291D">
        <w:rPr>
          <w:b/>
          <w:u w:val="single"/>
        </w:rPr>
        <w:t>05.10</w:t>
      </w:r>
      <w:r w:rsidR="00D535F9" w:rsidRPr="005C3A7E">
        <w:rPr>
          <w:b/>
          <w:u w:val="single"/>
        </w:rPr>
        <w:t>.202</w:t>
      </w:r>
      <w:r w:rsidR="0043291D">
        <w:rPr>
          <w:b/>
          <w:u w:val="single"/>
        </w:rPr>
        <w:t>2</w:t>
      </w:r>
      <w:r w:rsidR="00D535F9" w:rsidRPr="005C3A7E">
        <w:rPr>
          <w:b/>
          <w:u w:val="single"/>
        </w:rPr>
        <w:t xml:space="preserve"> roku</w:t>
      </w:r>
      <w:r w:rsidR="00D535F9" w:rsidRPr="005C3A7E">
        <w:rPr>
          <w:b/>
        </w:rPr>
        <w:t xml:space="preserve"> </w:t>
      </w:r>
      <w:r w:rsidR="007C6324" w:rsidRPr="005C3A7E">
        <w:rPr>
          <w:b/>
        </w:rPr>
        <w:t>(decyduje data wpływu</w:t>
      </w:r>
      <w:r w:rsidR="002D0D9C">
        <w:rPr>
          <w:b/>
        </w:rPr>
        <w:t xml:space="preserve"> </w:t>
      </w:r>
      <w:r w:rsidR="004F1233">
        <w:rPr>
          <w:b/>
        </w:rPr>
        <w:t xml:space="preserve">dokumentów </w:t>
      </w:r>
      <w:r w:rsidR="002D0D9C">
        <w:rPr>
          <w:b/>
        </w:rPr>
        <w:t>do żłobka</w:t>
      </w:r>
      <w:r w:rsidRPr="005C3A7E">
        <w:rPr>
          <w:b/>
        </w:rPr>
        <w:t>).</w:t>
      </w:r>
      <w:r>
        <w:t xml:space="preserve"> Dokumenty, które zostaną złożone po terminie nie będą rozpatrywane. Wszelkie informacje o naborze oraz wyniki </w:t>
      </w:r>
      <w:r w:rsidR="00D535F9">
        <w:t xml:space="preserve">konkursu </w:t>
      </w:r>
      <w:r>
        <w:t xml:space="preserve">będą umieszczone </w:t>
      </w:r>
      <w:r w:rsidR="00F3206E" w:rsidRPr="00D535F9">
        <w:t>w Biuletynie Informacji Pu</w:t>
      </w:r>
      <w:bookmarkStart w:id="0" w:name="_GoBack"/>
      <w:bookmarkEnd w:id="0"/>
      <w:r w:rsidR="00F3206E" w:rsidRPr="00D535F9">
        <w:t xml:space="preserve">blicznej </w:t>
      </w:r>
      <w:r w:rsidR="00D535F9" w:rsidRPr="00D535F9">
        <w:t>Żłobka Samorządowego Bursztynek w Odolionie oraz na stronie internetowej żłobka:</w:t>
      </w:r>
      <w:r w:rsidR="00D535F9">
        <w:rPr>
          <w:color w:val="FF0000"/>
        </w:rPr>
        <w:t xml:space="preserve"> </w:t>
      </w:r>
      <w:hyperlink r:id="rId8" w:history="1">
        <w:r w:rsidR="00D535F9" w:rsidRPr="00F17F12">
          <w:rPr>
            <w:rStyle w:val="Hipercze"/>
          </w:rPr>
          <w:t>www.zlobekbursztynek.pl</w:t>
        </w:r>
      </w:hyperlink>
      <w:r w:rsidR="00D535F9">
        <w:rPr>
          <w:color w:val="FF0000"/>
        </w:rPr>
        <w:t xml:space="preserve">  </w:t>
      </w:r>
    </w:p>
    <w:p w:rsidR="0027397F" w:rsidRPr="007C6324" w:rsidRDefault="00657D24" w:rsidP="00DB611B">
      <w:pPr>
        <w:pStyle w:val="Tekstpodstawowy"/>
        <w:numPr>
          <w:ilvl w:val="0"/>
          <w:numId w:val="14"/>
        </w:numPr>
        <w:jc w:val="both"/>
        <w:rPr>
          <w:b/>
        </w:rPr>
      </w:pPr>
      <w:r w:rsidRPr="007C6324">
        <w:rPr>
          <w:b/>
        </w:rPr>
        <w:t>Postępowanie składać się będzie z:</w:t>
      </w:r>
    </w:p>
    <w:p w:rsidR="0027397F" w:rsidRDefault="00657D24" w:rsidP="007C6324">
      <w:pPr>
        <w:numPr>
          <w:ilvl w:val="0"/>
          <w:numId w:val="8"/>
        </w:numPr>
        <w:jc w:val="both"/>
      </w:pPr>
      <w:r>
        <w:t xml:space="preserve">Selekcji wstępnej, czyli weryfikacji ofert pod względem formalnym oraz wstępnej oceny merytorycznej. Po dokonaniu analizy formalnej dokumentów aplikacyjnych kandydaci zakwalifikowani do następnego etapu zostaną powiadomieni telefonicznie </w:t>
      </w:r>
      <w:r w:rsidR="005C3A7E">
        <w:br/>
      </w:r>
      <w:r>
        <w:t>o terminie i miejscu przeprowadzenia rozmowy kwalifikacyjnej. Osoby, które nie spełnią wymogów formalnych nie będą informowane.</w:t>
      </w:r>
    </w:p>
    <w:p w:rsidR="0027397F" w:rsidRDefault="00657D24" w:rsidP="007C6324">
      <w:pPr>
        <w:numPr>
          <w:ilvl w:val="0"/>
          <w:numId w:val="8"/>
        </w:numPr>
        <w:jc w:val="both"/>
      </w:pPr>
      <w:r>
        <w:t>Selekcji końcowej, składającej się z rozmowy kwalifikacyjnej.</w:t>
      </w:r>
    </w:p>
    <w:sectPr w:rsidR="0027397F">
      <w:footerReference w:type="default" r:id="rId9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280C" w:rsidRDefault="002E280C">
      <w:pPr>
        <w:spacing w:after="0"/>
      </w:pPr>
      <w:r>
        <w:separator/>
      </w:r>
    </w:p>
  </w:endnote>
  <w:endnote w:type="continuationSeparator" w:id="0">
    <w:p w:rsidR="002E280C" w:rsidRDefault="002E28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venir-Book"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HAnsi"/>
        <w:sz w:val="20"/>
        <w:szCs w:val="20"/>
        <w:lang w:val="pl-PL"/>
      </w:rPr>
      <w:id w:val="53216165"/>
      <w:docPartObj>
        <w:docPartGallery w:val="Page Numbers (Bottom of Page)"/>
        <w:docPartUnique/>
      </w:docPartObj>
    </w:sdtPr>
    <w:sdtEndPr>
      <w:rPr>
        <w:lang w:val="en-US"/>
      </w:rPr>
    </w:sdtEndPr>
    <w:sdtContent>
      <w:p w:rsidR="008979EA" w:rsidRPr="00414CAF" w:rsidRDefault="008979EA">
        <w:pPr>
          <w:pStyle w:val="Stopka"/>
          <w:jc w:val="right"/>
          <w:rPr>
            <w:rFonts w:asciiTheme="majorHAnsi" w:eastAsiaTheme="majorEastAsia" w:hAnsiTheme="majorHAnsi" w:cstheme="majorHAnsi"/>
            <w:sz w:val="20"/>
            <w:szCs w:val="20"/>
          </w:rPr>
        </w:pPr>
        <w:r w:rsidRPr="00414CAF">
          <w:rPr>
            <w:rFonts w:asciiTheme="majorHAnsi" w:eastAsiaTheme="majorEastAsia" w:hAnsiTheme="majorHAnsi" w:cstheme="majorHAnsi"/>
            <w:sz w:val="20"/>
            <w:szCs w:val="20"/>
            <w:lang w:val="pl-PL"/>
          </w:rPr>
          <w:t xml:space="preserve">str. </w:t>
        </w:r>
        <w:r w:rsidRPr="00414CAF">
          <w:rPr>
            <w:rFonts w:asciiTheme="majorHAnsi" w:eastAsiaTheme="minorEastAsia" w:hAnsiTheme="majorHAnsi" w:cstheme="majorHAnsi"/>
            <w:sz w:val="20"/>
            <w:szCs w:val="20"/>
          </w:rPr>
          <w:fldChar w:fldCharType="begin"/>
        </w:r>
        <w:r w:rsidRPr="00414CAF">
          <w:rPr>
            <w:rFonts w:asciiTheme="majorHAnsi" w:hAnsiTheme="majorHAnsi" w:cstheme="majorHAnsi"/>
            <w:sz w:val="20"/>
            <w:szCs w:val="20"/>
          </w:rPr>
          <w:instrText>PAGE    \* MERGEFORMAT</w:instrText>
        </w:r>
        <w:r w:rsidRPr="00414CAF">
          <w:rPr>
            <w:rFonts w:asciiTheme="majorHAnsi" w:eastAsiaTheme="minorEastAsia" w:hAnsiTheme="majorHAnsi" w:cstheme="majorHAnsi"/>
            <w:sz w:val="20"/>
            <w:szCs w:val="20"/>
          </w:rPr>
          <w:fldChar w:fldCharType="separate"/>
        </w:r>
        <w:r w:rsidR="00E42DE8" w:rsidRPr="00E42DE8">
          <w:rPr>
            <w:rFonts w:asciiTheme="majorHAnsi" w:eastAsiaTheme="majorEastAsia" w:hAnsiTheme="majorHAnsi" w:cstheme="majorHAnsi"/>
            <w:noProof/>
            <w:sz w:val="20"/>
            <w:szCs w:val="20"/>
            <w:lang w:val="pl-PL"/>
          </w:rPr>
          <w:t>5</w:t>
        </w:r>
        <w:r w:rsidRPr="00414CAF">
          <w:rPr>
            <w:rFonts w:asciiTheme="majorHAnsi" w:eastAsiaTheme="majorEastAsia" w:hAnsiTheme="majorHAnsi" w:cstheme="majorHAnsi"/>
            <w:sz w:val="20"/>
            <w:szCs w:val="20"/>
          </w:rPr>
          <w:fldChar w:fldCharType="end"/>
        </w:r>
      </w:p>
    </w:sdtContent>
  </w:sdt>
  <w:p w:rsidR="008979EA" w:rsidRDefault="008979E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280C" w:rsidRDefault="002E280C">
      <w:r>
        <w:separator/>
      </w:r>
    </w:p>
  </w:footnote>
  <w:footnote w:type="continuationSeparator" w:id="0">
    <w:p w:rsidR="002E280C" w:rsidRDefault="002E28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294E98C"/>
    <w:multiLevelType w:val="multilevel"/>
    <w:tmpl w:val="AE520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E872346"/>
    <w:multiLevelType w:val="multilevel"/>
    <w:tmpl w:val="BEE83F2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79A41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E25A68D"/>
    <w:multiLevelType w:val="multilevel"/>
    <w:tmpl w:val="D24C346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2F4B9B"/>
    <w:multiLevelType w:val="hybridMultilevel"/>
    <w:tmpl w:val="249E2E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48195D"/>
    <w:multiLevelType w:val="hybridMultilevel"/>
    <w:tmpl w:val="54745A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5C2612"/>
    <w:multiLevelType w:val="hybridMultilevel"/>
    <w:tmpl w:val="641E6148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A604DE"/>
    <w:multiLevelType w:val="hybridMultilevel"/>
    <w:tmpl w:val="ECE485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F0D55"/>
    <w:multiLevelType w:val="hybridMultilevel"/>
    <w:tmpl w:val="E4D68C32"/>
    <w:lvl w:ilvl="0" w:tplc="7BFE3F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B13BA9"/>
    <w:multiLevelType w:val="hybridMultilevel"/>
    <w:tmpl w:val="04164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50B006"/>
    <w:multiLevelType w:val="multilevel"/>
    <w:tmpl w:val="AAC834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F214A63"/>
    <w:multiLevelType w:val="hybridMultilevel"/>
    <w:tmpl w:val="EDD23E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05D9DD"/>
    <w:multiLevelType w:val="multilevel"/>
    <w:tmpl w:val="46B01C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002429F"/>
    <w:multiLevelType w:val="hybridMultilevel"/>
    <w:tmpl w:val="1236E6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4">
    <w:abstractNumId w:val="1"/>
  </w:num>
  <w:num w:numId="5">
    <w:abstractNumId w:val="1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</w:num>
  <w:num w:numId="10">
    <w:abstractNumId w:val="11"/>
  </w:num>
  <w:num w:numId="11">
    <w:abstractNumId w:val="5"/>
  </w:num>
  <w:num w:numId="12">
    <w:abstractNumId w:val="7"/>
  </w:num>
  <w:num w:numId="13">
    <w:abstractNumId w:val="9"/>
  </w:num>
  <w:num w:numId="14">
    <w:abstractNumId w:val="8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484"/>
    <w:rsid w:val="00011C8B"/>
    <w:rsid w:val="000C7E07"/>
    <w:rsid w:val="00194CA8"/>
    <w:rsid w:val="001B1642"/>
    <w:rsid w:val="0027397F"/>
    <w:rsid w:val="00277D9C"/>
    <w:rsid w:val="002A6E61"/>
    <w:rsid w:val="002D0D9C"/>
    <w:rsid w:val="002E280C"/>
    <w:rsid w:val="002F0C63"/>
    <w:rsid w:val="00330803"/>
    <w:rsid w:val="003575F3"/>
    <w:rsid w:val="003D3FA4"/>
    <w:rsid w:val="003E1680"/>
    <w:rsid w:val="00414CAF"/>
    <w:rsid w:val="00425944"/>
    <w:rsid w:val="0043291D"/>
    <w:rsid w:val="00461C84"/>
    <w:rsid w:val="00465D6D"/>
    <w:rsid w:val="004E29B3"/>
    <w:rsid w:val="004F1233"/>
    <w:rsid w:val="0058179E"/>
    <w:rsid w:val="00590D07"/>
    <w:rsid w:val="005B04BE"/>
    <w:rsid w:val="005C3A7E"/>
    <w:rsid w:val="00652681"/>
    <w:rsid w:val="00657D24"/>
    <w:rsid w:val="006D3DE1"/>
    <w:rsid w:val="00736FBC"/>
    <w:rsid w:val="00784D58"/>
    <w:rsid w:val="007C6324"/>
    <w:rsid w:val="00806CB4"/>
    <w:rsid w:val="00840776"/>
    <w:rsid w:val="00842005"/>
    <w:rsid w:val="00860659"/>
    <w:rsid w:val="00880E28"/>
    <w:rsid w:val="008979EA"/>
    <w:rsid w:val="008A2F41"/>
    <w:rsid w:val="008B7D9D"/>
    <w:rsid w:val="008D6863"/>
    <w:rsid w:val="00907F30"/>
    <w:rsid w:val="009B3CEF"/>
    <w:rsid w:val="009B60FB"/>
    <w:rsid w:val="009E3970"/>
    <w:rsid w:val="00A0688D"/>
    <w:rsid w:val="00A83411"/>
    <w:rsid w:val="00B60D98"/>
    <w:rsid w:val="00B834AB"/>
    <w:rsid w:val="00B86B75"/>
    <w:rsid w:val="00BC48D5"/>
    <w:rsid w:val="00C302FA"/>
    <w:rsid w:val="00C36279"/>
    <w:rsid w:val="00C37915"/>
    <w:rsid w:val="00C65C29"/>
    <w:rsid w:val="00C71F93"/>
    <w:rsid w:val="00D053FF"/>
    <w:rsid w:val="00D50190"/>
    <w:rsid w:val="00D535F9"/>
    <w:rsid w:val="00D72044"/>
    <w:rsid w:val="00DB611B"/>
    <w:rsid w:val="00E14F2C"/>
    <w:rsid w:val="00E315A3"/>
    <w:rsid w:val="00E42DE8"/>
    <w:rsid w:val="00E72505"/>
    <w:rsid w:val="00E81F3D"/>
    <w:rsid w:val="00E97B5E"/>
    <w:rsid w:val="00ED5592"/>
    <w:rsid w:val="00ED7235"/>
    <w:rsid w:val="00F3206E"/>
    <w:rsid w:val="00F741B1"/>
    <w:rsid w:val="00FB4F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099C7"/>
  <w15:docId w15:val="{1875D9FC-370B-4880-AF7F-37DBE32A1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rsid w:val="00E14F2C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5B04B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5B04BE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nhideWhenUsed/>
    <w:rsid w:val="00414CAF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414CAF"/>
  </w:style>
  <w:style w:type="paragraph" w:styleId="Stopka">
    <w:name w:val="footer"/>
    <w:basedOn w:val="Normalny"/>
    <w:link w:val="StopkaZnak"/>
    <w:uiPriority w:val="99"/>
    <w:unhideWhenUsed/>
    <w:rsid w:val="00414CAF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414CAF"/>
  </w:style>
  <w:style w:type="character" w:customStyle="1" w:styleId="detail-listsecond-element">
    <w:name w:val="detail-list__second-element"/>
    <w:rsid w:val="009B60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lobekbursztynek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odo@zlobekbursztynek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651</Words>
  <Characters>9906</Characters>
  <Application>Microsoft Office Word</Application>
  <DocSecurity>0</DocSecurity>
  <Lines>82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Windows User</cp:lastModifiedBy>
  <cp:revision>11</cp:revision>
  <cp:lastPrinted>2022-09-23T11:11:00Z</cp:lastPrinted>
  <dcterms:created xsi:type="dcterms:W3CDTF">2022-09-23T08:25:00Z</dcterms:created>
  <dcterms:modified xsi:type="dcterms:W3CDTF">2022-09-23T11:23:00Z</dcterms:modified>
</cp:coreProperties>
</file>